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DB992" w14:textId="1DD22948" w:rsidR="00A64FB9" w:rsidRDefault="008B4ECC" w:rsidP="00FC0E19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C0E19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ES</w:t>
      </w:r>
    </w:p>
    <w:p w14:paraId="22867990" w14:textId="77777777" w:rsidR="00FC0E19" w:rsidRPr="00FC0E19" w:rsidRDefault="00FC0E19" w:rsidP="00FC0E19">
      <w:pPr>
        <w:rPr>
          <w:lang w:val="en-US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7766"/>
      </w:tblGrid>
      <w:tr w:rsidR="008B4ECC" w:rsidRPr="00C604B6" w14:paraId="74E25EE0" w14:textId="77777777" w:rsidTr="00F24ED3">
        <w:tc>
          <w:tcPr>
            <w:tcW w:w="416" w:type="pct"/>
          </w:tcPr>
          <w:p w14:paraId="763CD41E" w14:textId="6D5A0160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]</w:t>
            </w:r>
          </w:p>
        </w:tc>
        <w:tc>
          <w:tcPr>
            <w:tcW w:w="4584" w:type="pct"/>
          </w:tcPr>
          <w:p w14:paraId="16A28C05" w14:textId="3766BBF0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M. Singh, B. K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Panigrahi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, and R. P. Maheshwari, “Transmission line fault detection and classification,” in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11 International Conference on Emerging Trends in Electrical and Computer Technology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011, pp. 15–22.</w:t>
            </w:r>
          </w:p>
        </w:tc>
      </w:tr>
      <w:tr w:rsidR="008B4ECC" w:rsidRPr="00C604B6" w14:paraId="796349FB" w14:textId="77777777" w:rsidTr="00F24ED3">
        <w:tc>
          <w:tcPr>
            <w:tcW w:w="416" w:type="pct"/>
          </w:tcPr>
          <w:p w14:paraId="2B5EA705" w14:textId="4EC6C20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]</w:t>
            </w:r>
          </w:p>
        </w:tc>
        <w:tc>
          <w:tcPr>
            <w:tcW w:w="4584" w:type="pct"/>
          </w:tcPr>
          <w:p w14:paraId="693A372B" w14:textId="2C5A6417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.wikipedia.org. 2020.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ctric Power Transmission.</w:t>
            </w: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online] Available at:  &lt;</w:t>
            </w:r>
            <w:hyperlink r:id="rId7" w:history="1">
              <w:r w:rsidRPr="00C604B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https://en.wikipedia.org/wiki/Electric_power_transmission</w:t>
              </w:r>
            </w:hyperlink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&gt; [Accessed 12 April 2020].</w:t>
            </w:r>
          </w:p>
        </w:tc>
      </w:tr>
      <w:tr w:rsidR="008B4ECC" w:rsidRPr="00C604B6" w14:paraId="7A716561" w14:textId="77777777" w:rsidTr="00F24ED3">
        <w:tc>
          <w:tcPr>
            <w:tcW w:w="416" w:type="pct"/>
          </w:tcPr>
          <w:p w14:paraId="711A0875" w14:textId="46FB5DE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]</w:t>
            </w:r>
          </w:p>
        </w:tc>
        <w:tc>
          <w:tcPr>
            <w:tcW w:w="4584" w:type="pct"/>
          </w:tcPr>
          <w:p w14:paraId="0EC36E76" w14:textId="5706E8E9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. Chen, J. Hu and J. He, "Detection and Classification of Transmission Line Faults Based on Unsupervised Feature Learning and Convolutional Sparse Autoencoder," in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on Smart Grid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ol. 9, no. 3, pp. 1748-1758, May 2018.</w:t>
            </w:r>
          </w:p>
        </w:tc>
      </w:tr>
      <w:tr w:rsidR="008B4ECC" w:rsidRPr="00C604B6" w14:paraId="75CF38AC" w14:textId="77777777" w:rsidTr="00F24ED3">
        <w:tc>
          <w:tcPr>
            <w:tcW w:w="416" w:type="pct"/>
          </w:tcPr>
          <w:p w14:paraId="6B4B2323" w14:textId="613DA0D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4]</w:t>
            </w:r>
          </w:p>
        </w:tc>
        <w:tc>
          <w:tcPr>
            <w:tcW w:w="4584" w:type="pct"/>
          </w:tcPr>
          <w:p w14:paraId="3C8FDAF2" w14:textId="2291335C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Gönen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ectric power transmission system engineering analysis and design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nd ed. Boca Raton: CRC Press, 2009.</w:t>
            </w:r>
          </w:p>
        </w:tc>
      </w:tr>
      <w:tr w:rsidR="008B4ECC" w:rsidRPr="00C604B6" w14:paraId="69D0D3A8" w14:textId="77777777" w:rsidTr="00F24ED3">
        <w:tc>
          <w:tcPr>
            <w:tcW w:w="416" w:type="pct"/>
          </w:tcPr>
          <w:p w14:paraId="29BE189F" w14:textId="5CB551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5]</w:t>
            </w:r>
          </w:p>
        </w:tc>
        <w:tc>
          <w:tcPr>
            <w:tcW w:w="4584" w:type="pct"/>
          </w:tcPr>
          <w:p w14:paraId="7CC3423B" w14:textId="2D560F5A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H. Saadat,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wer System Analysis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. PSA Publishing, 2010.</w:t>
            </w:r>
          </w:p>
        </w:tc>
      </w:tr>
      <w:tr w:rsidR="008B4ECC" w:rsidRPr="00C604B6" w14:paraId="2DFAF50B" w14:textId="77777777" w:rsidTr="00F24ED3">
        <w:tc>
          <w:tcPr>
            <w:tcW w:w="416" w:type="pct"/>
          </w:tcPr>
          <w:p w14:paraId="0B54C88C" w14:textId="1896387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6]</w:t>
            </w:r>
          </w:p>
        </w:tc>
        <w:tc>
          <w:tcPr>
            <w:tcW w:w="4584" w:type="pct"/>
          </w:tcPr>
          <w:p w14:paraId="4E9E67A5" w14:textId="4948FE08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ussef, O.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based on wavelet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or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EEE/PES Transmission and Distribution Conf. and Exposition, 2001, pp. 531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6.</w:t>
            </w:r>
          </w:p>
        </w:tc>
      </w:tr>
      <w:tr w:rsidR="008B4ECC" w:rsidRPr="00C604B6" w14:paraId="0537BB27" w14:textId="77777777" w:rsidTr="00F24ED3">
        <w:tc>
          <w:tcPr>
            <w:tcW w:w="416" w:type="pct"/>
          </w:tcPr>
          <w:p w14:paraId="0F976125" w14:textId="4E0D51E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7]</w:t>
            </w:r>
          </w:p>
        </w:tc>
        <w:tc>
          <w:tcPr>
            <w:tcW w:w="4584" w:type="pct"/>
          </w:tcPr>
          <w:p w14:paraId="3D767A1F" w14:textId="1DEF04B7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n, W.M., Yang, C.D., Lin, J.H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method by RBF neural network with OLS learning procedur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1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6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7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7.</w:t>
            </w:r>
          </w:p>
        </w:tc>
      </w:tr>
      <w:tr w:rsidR="008B4ECC" w:rsidRPr="00C604B6" w14:paraId="55B6D5B2" w14:textId="77777777" w:rsidTr="00F24ED3">
        <w:tc>
          <w:tcPr>
            <w:tcW w:w="416" w:type="pct"/>
          </w:tcPr>
          <w:p w14:paraId="46136A02" w14:textId="59FA4E4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8]</w:t>
            </w:r>
          </w:p>
        </w:tc>
        <w:tc>
          <w:tcPr>
            <w:tcW w:w="4584" w:type="pct"/>
          </w:tcPr>
          <w:p w14:paraId="71D6BA52" w14:textId="314D0A2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ashyap, K.H., Shenoy, U.J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of power system faults using wavelet transforms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2003 In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mp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On Circuits and Systems, 2003, ISCA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, 2003, vol. 3, pp. III-42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-426.</w:t>
            </w:r>
          </w:p>
        </w:tc>
      </w:tr>
      <w:tr w:rsidR="008B4ECC" w:rsidRPr="00C604B6" w14:paraId="7234106B" w14:textId="77777777" w:rsidTr="00F24ED3">
        <w:tc>
          <w:tcPr>
            <w:tcW w:w="416" w:type="pct"/>
          </w:tcPr>
          <w:p w14:paraId="6230FBE2" w14:textId="7DB28D5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9]</w:t>
            </w:r>
          </w:p>
        </w:tc>
        <w:tc>
          <w:tcPr>
            <w:tcW w:w="4584" w:type="pct"/>
          </w:tcPr>
          <w:p w14:paraId="0C3BEE5D" w14:textId="6A7D36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anda, D., Kishore, N.K., Sinha, A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 multiresolution analysis for location of faults o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3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</w:t>
            </w:r>
          </w:p>
        </w:tc>
      </w:tr>
      <w:tr w:rsidR="008B4ECC" w:rsidRPr="00C604B6" w14:paraId="35FA19FC" w14:textId="77777777" w:rsidTr="00F24ED3">
        <w:tc>
          <w:tcPr>
            <w:tcW w:w="416" w:type="pct"/>
          </w:tcPr>
          <w:p w14:paraId="5266C045" w14:textId="5A2E6E2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0]</w:t>
            </w:r>
          </w:p>
        </w:tc>
        <w:tc>
          <w:tcPr>
            <w:tcW w:w="4584" w:type="pct"/>
          </w:tcPr>
          <w:p w14:paraId="4AEB0A61" w14:textId="31C678C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aye-Pasand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mission line fault detection &amp; phase selection using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Int. Conf. Power Systems Transients, New Orleans, USA, September 2003, pp. 3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</w:t>
            </w:r>
          </w:p>
        </w:tc>
      </w:tr>
      <w:tr w:rsidR="008B4ECC" w:rsidRPr="00C604B6" w14:paraId="6FAE5D8F" w14:textId="77777777" w:rsidTr="00F24ED3">
        <w:tc>
          <w:tcPr>
            <w:tcW w:w="416" w:type="pct"/>
          </w:tcPr>
          <w:p w14:paraId="56C39DDB" w14:textId="15496C6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1]</w:t>
            </w:r>
          </w:p>
        </w:tc>
        <w:tc>
          <w:tcPr>
            <w:tcW w:w="4584" w:type="pct"/>
          </w:tcPr>
          <w:p w14:paraId="298BB513" w14:textId="73F826B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dhan, A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ut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fuzzy combined approach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a series-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12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8.</w:t>
            </w:r>
          </w:p>
        </w:tc>
      </w:tr>
      <w:tr w:rsidR="008B4ECC" w:rsidRPr="00C604B6" w14:paraId="4C64F208" w14:textId="77777777" w:rsidTr="00F24ED3">
        <w:tc>
          <w:tcPr>
            <w:tcW w:w="416" w:type="pct"/>
          </w:tcPr>
          <w:p w14:paraId="0F4837FB" w14:textId="215E0EB6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12]</w:t>
            </w:r>
          </w:p>
        </w:tc>
        <w:tc>
          <w:tcPr>
            <w:tcW w:w="4584" w:type="pct"/>
          </w:tcPr>
          <w:p w14:paraId="60984391" w14:textId="613B8C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pproach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for double circuit transmission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2004 IEEE/PES Transmission &amp; Distribution Conf. &amp; Exposition, Latin America, 2004, pp. 8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2.</w:t>
            </w:r>
          </w:p>
        </w:tc>
      </w:tr>
      <w:tr w:rsidR="008B4ECC" w:rsidRPr="00C604B6" w14:paraId="18E036D2" w14:textId="77777777" w:rsidTr="00F24ED3">
        <w:tc>
          <w:tcPr>
            <w:tcW w:w="416" w:type="pct"/>
          </w:tcPr>
          <w:p w14:paraId="57A60D5F" w14:textId="73AD31B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3]</w:t>
            </w:r>
          </w:p>
        </w:tc>
        <w:tc>
          <w:tcPr>
            <w:tcW w:w="4584" w:type="pct"/>
          </w:tcPr>
          <w:p w14:paraId="185BE801" w14:textId="7EEF3F7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sh, P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accurate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lgorithm using a minimal radial basis function neural network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Sys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.</w:t>
            </w:r>
          </w:p>
        </w:tc>
      </w:tr>
      <w:tr w:rsidR="008B4ECC" w:rsidRPr="00C604B6" w14:paraId="00AA95A7" w14:textId="77777777" w:rsidTr="00F24ED3">
        <w:tc>
          <w:tcPr>
            <w:tcW w:w="416" w:type="pct"/>
          </w:tcPr>
          <w:p w14:paraId="6CA3E290" w14:textId="3BBC1F8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4]</w:t>
            </w:r>
          </w:p>
        </w:tc>
        <w:tc>
          <w:tcPr>
            <w:tcW w:w="4584" w:type="pct"/>
          </w:tcPr>
          <w:p w14:paraId="6637AB11" w14:textId="290BB20B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hant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R.N., Dutta Gupta, P.B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 of RBF neural network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i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Proc.,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5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. 201.</w:t>
            </w:r>
          </w:p>
        </w:tc>
      </w:tr>
      <w:tr w:rsidR="008B4ECC" w:rsidRPr="00C604B6" w14:paraId="3FE68D32" w14:textId="77777777" w:rsidTr="00F24ED3">
        <w:tc>
          <w:tcPr>
            <w:tcW w:w="416" w:type="pct"/>
          </w:tcPr>
          <w:p w14:paraId="2B3BDF6B" w14:textId="30F28CF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5]</w:t>
            </w:r>
          </w:p>
        </w:tc>
        <w:tc>
          <w:tcPr>
            <w:tcW w:w="4584" w:type="pct"/>
          </w:tcPr>
          <w:p w14:paraId="32F6C4BE" w14:textId="022B56C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kar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inc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aynarasim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nd support vector machine approach for locating faults in radial distribut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71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1.</w:t>
            </w:r>
          </w:p>
        </w:tc>
      </w:tr>
      <w:tr w:rsidR="008B4ECC" w:rsidRPr="00C604B6" w14:paraId="09E36EFD" w14:textId="77777777" w:rsidTr="00F24ED3">
        <w:tc>
          <w:tcPr>
            <w:tcW w:w="416" w:type="pct"/>
          </w:tcPr>
          <w:p w14:paraId="0AC38308" w14:textId="092641C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6]</w:t>
            </w:r>
          </w:p>
        </w:tc>
        <w:tc>
          <w:tcPr>
            <w:tcW w:w="4584" w:type="pct"/>
          </w:tcPr>
          <w:p w14:paraId="09868D32" w14:textId="16A27DBD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digh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-R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ghif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-R., Malik, O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impedance fault detection based on wavelet transform and statistical pattern recognitio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41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21.</w:t>
            </w:r>
          </w:p>
        </w:tc>
      </w:tr>
      <w:tr w:rsidR="008B4ECC" w:rsidRPr="00C604B6" w14:paraId="07649CA4" w14:textId="77777777" w:rsidTr="00F24ED3">
        <w:tc>
          <w:tcPr>
            <w:tcW w:w="416" w:type="pct"/>
          </w:tcPr>
          <w:p w14:paraId="75259FBF" w14:textId="5A0B429B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7]</w:t>
            </w:r>
          </w:p>
        </w:tc>
        <w:tc>
          <w:tcPr>
            <w:tcW w:w="4584" w:type="pct"/>
          </w:tcPr>
          <w:p w14:paraId="3F6E594C" w14:textId="621FC262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ilva, K.M., Souza, B.A., Brito, N.S.D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detection and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transmission lines based on wavelet transform and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6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8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3.</w:t>
            </w:r>
          </w:p>
        </w:tc>
      </w:tr>
      <w:tr w:rsidR="008B4ECC" w:rsidRPr="00C604B6" w14:paraId="66E18B6C" w14:textId="77777777" w:rsidTr="00F24ED3">
        <w:tc>
          <w:tcPr>
            <w:tcW w:w="416" w:type="pct"/>
          </w:tcPr>
          <w:p w14:paraId="39DA05DD" w14:textId="58E3C14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8]</w:t>
            </w:r>
          </w:p>
        </w:tc>
        <w:tc>
          <w:tcPr>
            <w:tcW w:w="4584" w:type="pct"/>
          </w:tcPr>
          <w:p w14:paraId="7C1FB14B" w14:textId="63D4CB5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yabhara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ddy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an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-fuzzy combined approach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of transmission line faul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66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8.</w:t>
            </w:r>
          </w:p>
        </w:tc>
      </w:tr>
      <w:tr w:rsidR="008B4ECC" w:rsidRPr="00C604B6" w14:paraId="3867DAA2" w14:textId="77777777" w:rsidTr="00F24ED3">
        <w:tc>
          <w:tcPr>
            <w:tcW w:w="416" w:type="pct"/>
          </w:tcPr>
          <w:p w14:paraId="75AE8DC4" w14:textId="7A078F3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9]</w:t>
            </w:r>
          </w:p>
        </w:tc>
        <w:tc>
          <w:tcPr>
            <w:tcW w:w="4584" w:type="pct"/>
          </w:tcPr>
          <w:p w14:paraId="448188BF" w14:textId="16FC4D4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ung, C.K., Kim, K.H., Lee, J.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and neuro-fuzzy based fault location for combined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4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</w:t>
            </w:r>
          </w:p>
        </w:tc>
      </w:tr>
      <w:tr w:rsidR="008B4ECC" w:rsidRPr="00C604B6" w14:paraId="50BC5FE4" w14:textId="77777777" w:rsidTr="00F24ED3">
        <w:tc>
          <w:tcPr>
            <w:tcW w:w="416" w:type="pct"/>
          </w:tcPr>
          <w:p w14:paraId="033B4B20" w14:textId="1CD78CA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0]</w:t>
            </w:r>
          </w:p>
        </w:tc>
        <w:tc>
          <w:tcPr>
            <w:tcW w:w="4584" w:type="pct"/>
          </w:tcPr>
          <w:p w14:paraId="14BDCF0A" w14:textId="6152B6E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ikh, U.B., Das, B., Maheshwari, R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ned wavelet-SVM technique for fault zone detection in a series 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8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78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94.</w:t>
            </w:r>
          </w:p>
        </w:tc>
      </w:tr>
      <w:tr w:rsidR="008B4ECC" w:rsidRPr="00C604B6" w14:paraId="3F6815C0" w14:textId="77777777" w:rsidTr="00F24ED3">
        <w:tc>
          <w:tcPr>
            <w:tcW w:w="416" w:type="pct"/>
          </w:tcPr>
          <w:p w14:paraId="65B79394" w14:textId="6C16AEA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1]</w:t>
            </w:r>
          </w:p>
        </w:tc>
        <w:tc>
          <w:tcPr>
            <w:tcW w:w="4584" w:type="pct"/>
          </w:tcPr>
          <w:p w14:paraId="4EA5883B" w14:textId="6B046D4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end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J., Gupta, C.P., Singh, G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crete wavelet transform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 bas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gorithm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fault on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of the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co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008 IEEE Conf. &amp; Exhibition on Control, Communications and Automation, 2008, vol I, pp. 206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1.</w:t>
            </w:r>
          </w:p>
        </w:tc>
      </w:tr>
      <w:tr w:rsidR="008B4ECC" w:rsidRPr="00C604B6" w14:paraId="68A3B06F" w14:textId="77777777" w:rsidTr="00F24ED3">
        <w:tc>
          <w:tcPr>
            <w:tcW w:w="416" w:type="pct"/>
          </w:tcPr>
          <w:p w14:paraId="17174A2F" w14:textId="0F5AEB1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2]</w:t>
            </w:r>
          </w:p>
        </w:tc>
        <w:tc>
          <w:tcPr>
            <w:tcW w:w="4584" w:type="pct"/>
          </w:tcPr>
          <w:p w14:paraId="7385A1F9" w14:textId="403CBBEE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ision tree-based fault zone iden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in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l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ible AC transmissions-bas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T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9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2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6.</w:t>
            </w:r>
          </w:p>
        </w:tc>
      </w:tr>
      <w:tr w:rsidR="008B4ECC" w:rsidRPr="00C604B6" w14:paraId="305B82B7" w14:textId="77777777" w:rsidTr="00F24ED3">
        <w:tc>
          <w:tcPr>
            <w:tcW w:w="416" w:type="pct"/>
          </w:tcPr>
          <w:p w14:paraId="6AB49093" w14:textId="55EF942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3]</w:t>
            </w:r>
          </w:p>
        </w:tc>
        <w:tc>
          <w:tcPr>
            <w:tcW w:w="4584" w:type="pct"/>
          </w:tcPr>
          <w:p w14:paraId="2C1B5A14" w14:textId="23B85BDA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ehbozorg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hrtash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M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decision-tree-based method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single-circuit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0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19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96.</w:t>
            </w:r>
          </w:p>
        </w:tc>
      </w:tr>
      <w:tr w:rsidR="008B4ECC" w:rsidRPr="00C604B6" w14:paraId="4681F46B" w14:textId="77777777" w:rsidTr="00F24ED3">
        <w:tc>
          <w:tcPr>
            <w:tcW w:w="416" w:type="pct"/>
          </w:tcPr>
          <w:p w14:paraId="41B26AF7" w14:textId="527B68B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4]</w:t>
            </w:r>
          </w:p>
        </w:tc>
        <w:tc>
          <w:tcPr>
            <w:tcW w:w="4584" w:type="pct"/>
          </w:tcPr>
          <w:p w14:paraId="74BE6051" w14:textId="46DC9F1B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kal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Lev-Ari, H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u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veling-wave-based fault-location technique for transmission grids via wide-area synchronized voltage measuremen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Power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00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1.</w:t>
            </w:r>
          </w:p>
        </w:tc>
      </w:tr>
      <w:tr w:rsidR="008B4ECC" w:rsidRPr="00C604B6" w14:paraId="35BC7C96" w14:textId="77777777" w:rsidTr="00F24ED3">
        <w:tc>
          <w:tcPr>
            <w:tcW w:w="416" w:type="pct"/>
          </w:tcPr>
          <w:p w14:paraId="028A836B" w14:textId="1A70D2C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5]</w:t>
            </w:r>
          </w:p>
        </w:tc>
        <w:tc>
          <w:tcPr>
            <w:tcW w:w="4584" w:type="pct"/>
          </w:tcPr>
          <w:p w14:paraId="16E04B7B" w14:textId="1EE209D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iang, Q., Li, X., Wang, 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MU-based fault location using voltage measurements in large transmission 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4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2.</w:t>
            </w:r>
          </w:p>
        </w:tc>
      </w:tr>
      <w:tr w:rsidR="008B4ECC" w:rsidRPr="00C604B6" w14:paraId="0519D00D" w14:textId="77777777" w:rsidTr="00F24ED3">
        <w:tc>
          <w:tcPr>
            <w:tcW w:w="416" w:type="pct"/>
          </w:tcPr>
          <w:p w14:paraId="1B045B3D" w14:textId="6EB7BFE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6]</w:t>
            </w:r>
          </w:p>
        </w:tc>
        <w:tc>
          <w:tcPr>
            <w:tcW w:w="4584" w:type="pct"/>
          </w:tcPr>
          <w:p w14:paraId="112CF759" w14:textId="5EB1ECA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p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so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sa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formance orient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mpedance based fault location algorithm for series compensated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4.</w:t>
            </w:r>
          </w:p>
        </w:tc>
      </w:tr>
      <w:tr w:rsidR="008B4ECC" w:rsidRPr="00C604B6" w14:paraId="6AC3CA0E" w14:textId="77777777" w:rsidTr="00F24ED3">
        <w:tc>
          <w:tcPr>
            <w:tcW w:w="416" w:type="pct"/>
          </w:tcPr>
          <w:p w14:paraId="4A4F3779" w14:textId="0745BDB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7]</w:t>
            </w:r>
          </w:p>
        </w:tc>
        <w:tc>
          <w:tcPr>
            <w:tcW w:w="4584" w:type="pct"/>
          </w:tcPr>
          <w:p w14:paraId="5C0FF200" w14:textId="30EEFDB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Florian Rudin, Guo-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Li ,</w:t>
            </w:r>
            <w:proofErr w:type="gram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eyou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Wang: ‘An Algorithm for Power System Fault Analysis based on Convolutional Deep Learning Neural Networks’, IJARESM, Volume 5, Issue 9, September- 2017.</w:t>
            </w:r>
          </w:p>
        </w:tc>
      </w:tr>
      <w:tr w:rsidR="008B4ECC" w:rsidRPr="00C604B6" w14:paraId="6CF307A0" w14:textId="77777777" w:rsidTr="00F24ED3">
        <w:tc>
          <w:tcPr>
            <w:tcW w:w="416" w:type="pct"/>
          </w:tcPr>
          <w:p w14:paraId="742B760A" w14:textId="7A4490A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8]</w:t>
            </w:r>
          </w:p>
        </w:tc>
        <w:tc>
          <w:tcPr>
            <w:tcW w:w="4584" w:type="pct"/>
          </w:tcPr>
          <w:p w14:paraId="425C609C" w14:textId="051FA98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. Jain, T. C. Archana and M. B. K. Sahoo, "A Methodology for Fault Detection and Classification Using PMU Measurements," 2018 20th National Power Systems Conference (NPSC), Tiruchirappalli, India, 2018, pp. 1-6.</w:t>
            </w:r>
          </w:p>
        </w:tc>
      </w:tr>
      <w:tr w:rsidR="008B4ECC" w:rsidRPr="00C604B6" w14:paraId="2282E4CE" w14:textId="77777777" w:rsidTr="00F24ED3">
        <w:tc>
          <w:tcPr>
            <w:tcW w:w="416" w:type="pct"/>
          </w:tcPr>
          <w:p w14:paraId="427885DA" w14:textId="754AF3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9]</w:t>
            </w:r>
          </w:p>
        </w:tc>
        <w:tc>
          <w:tcPr>
            <w:tcW w:w="4584" w:type="pct"/>
          </w:tcPr>
          <w:p w14:paraId="24B3D86F" w14:textId="4E36ACDF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. Chen, C. Huang, and J. L. He, “Fault detection, classification and location for transmission lines and distribution systems: A review on the methods,” High Voltage, vol. 1, no. 1, pp. 25–33, 2016.</w:t>
            </w:r>
          </w:p>
        </w:tc>
      </w:tr>
      <w:tr w:rsidR="008B4ECC" w:rsidRPr="00C604B6" w14:paraId="63FE96DA" w14:textId="77777777" w:rsidTr="00F24ED3">
        <w:tc>
          <w:tcPr>
            <w:tcW w:w="416" w:type="pct"/>
          </w:tcPr>
          <w:p w14:paraId="12907B72" w14:textId="2E4B264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0]</w:t>
            </w:r>
          </w:p>
        </w:tc>
        <w:tc>
          <w:tcPr>
            <w:tcW w:w="4584" w:type="pct"/>
          </w:tcPr>
          <w:p w14:paraId="4BDC7844" w14:textId="5EA0A69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Deep Learning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Deep_learning&gt; [Accessed 12 April 2020].</w:t>
            </w:r>
          </w:p>
        </w:tc>
      </w:tr>
      <w:tr w:rsidR="008B4ECC" w:rsidRPr="00C604B6" w14:paraId="333320AF" w14:textId="77777777" w:rsidTr="00F24ED3">
        <w:tc>
          <w:tcPr>
            <w:tcW w:w="416" w:type="pct"/>
          </w:tcPr>
          <w:p w14:paraId="38EE1458" w14:textId="7058E9E5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1]</w:t>
            </w:r>
          </w:p>
        </w:tc>
        <w:tc>
          <w:tcPr>
            <w:tcW w:w="4584" w:type="pct"/>
          </w:tcPr>
          <w:p w14:paraId="208F4412" w14:textId="72229E03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rtificial Neural Network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Artificial_neural_network&gt; [Accessed 12 April 2020].</w:t>
            </w:r>
          </w:p>
        </w:tc>
      </w:tr>
      <w:tr w:rsidR="008B4ECC" w:rsidRPr="00C604B6" w14:paraId="0953BFBA" w14:textId="77777777" w:rsidTr="00F24ED3">
        <w:tc>
          <w:tcPr>
            <w:tcW w:w="416" w:type="pct"/>
          </w:tcPr>
          <w:p w14:paraId="4B79B19D" w14:textId="3A4639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2]</w:t>
            </w:r>
          </w:p>
        </w:tc>
        <w:tc>
          <w:tcPr>
            <w:tcW w:w="4584" w:type="pct"/>
          </w:tcPr>
          <w:p w14:paraId="169FBE49" w14:textId="4CF03C3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te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"Recurrent Neural Network and its Various Architecture Types", </w:t>
            </w:r>
            <w:r w:rsidRPr="00C604B6"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national Journal of Research and Scientific Innovation (IJRSI)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vol. 5, pp. 124-129, 2018.</w:t>
            </w:r>
          </w:p>
        </w:tc>
      </w:tr>
      <w:tr w:rsidR="008B4ECC" w:rsidRPr="00C604B6" w14:paraId="2F3EA076" w14:textId="77777777" w:rsidTr="00F24ED3">
        <w:tc>
          <w:tcPr>
            <w:tcW w:w="416" w:type="pct"/>
          </w:tcPr>
          <w:p w14:paraId="6CEF07CD" w14:textId="57C3DC6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3]</w:t>
            </w:r>
          </w:p>
        </w:tc>
        <w:tc>
          <w:tcPr>
            <w:tcW w:w="4584" w:type="pct"/>
          </w:tcPr>
          <w:p w14:paraId="290B3D62" w14:textId="7D2C0D8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MATLAB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MATLAB&gt; [Accessed 12 April 2020].</w:t>
            </w:r>
          </w:p>
        </w:tc>
      </w:tr>
      <w:tr w:rsidR="008B4ECC" w:rsidRPr="00C604B6" w14:paraId="0566CF26" w14:textId="77777777" w:rsidTr="00F24ED3">
        <w:tc>
          <w:tcPr>
            <w:tcW w:w="416" w:type="pct"/>
          </w:tcPr>
          <w:p w14:paraId="109E89C4" w14:textId="075291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4]</w:t>
            </w:r>
          </w:p>
        </w:tc>
        <w:tc>
          <w:tcPr>
            <w:tcW w:w="4584" w:type="pct"/>
          </w:tcPr>
          <w:p w14:paraId="2D17CED7" w14:textId="67F1304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urosolutions</w:t>
            </w:r>
            <w:proofErr w:type="spellEnd"/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NeuroSolutions&gt; [Accessed 12 April 2020].</w:t>
            </w:r>
          </w:p>
        </w:tc>
      </w:tr>
      <w:tr w:rsidR="00B139A4" w:rsidRPr="00C604B6" w14:paraId="0842937C" w14:textId="77777777" w:rsidTr="00F24ED3">
        <w:tc>
          <w:tcPr>
            <w:tcW w:w="416" w:type="pct"/>
          </w:tcPr>
          <w:p w14:paraId="7C9E48A7" w14:textId="08685D89" w:rsidR="00B139A4" w:rsidRPr="00C604B6" w:rsidRDefault="00B139A4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5]</w:t>
            </w:r>
          </w:p>
        </w:tc>
        <w:tc>
          <w:tcPr>
            <w:tcW w:w="4584" w:type="pct"/>
          </w:tcPr>
          <w:p w14:paraId="5F562E7E" w14:textId="1871DF74" w:rsidR="00B139A4" w:rsidRPr="00B139A4" w:rsidRDefault="00B139A4" w:rsidP="00F24ED3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M. </w:t>
            </w:r>
            <w:proofErr w:type="spellStart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Kezunovic</w:t>
            </w:r>
            <w:proofErr w:type="spellEnd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, “Smart fault location for smart grids,” </w:t>
            </w:r>
            <w:r w:rsidRPr="00B139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EEE Trans. Smart Grid</w:t>
            </w: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, vol. 2, no. 1, pp. 11–22, Mar. 2011.</w:t>
            </w:r>
          </w:p>
        </w:tc>
      </w:tr>
    </w:tbl>
    <w:p w14:paraId="01DBC6B2" w14:textId="77777777" w:rsidR="008B4ECC" w:rsidRPr="008B4ECC" w:rsidRDefault="008B4ECC" w:rsidP="008B4E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B4ECC" w:rsidRPr="008B4ECC" w:rsidSect="00205F35">
      <w:footerReference w:type="default" r:id="rId8"/>
      <w:pgSz w:w="11906" w:h="16838"/>
      <w:pgMar w:top="1440" w:right="1440" w:bottom="1440" w:left="1985" w:header="709" w:footer="709" w:gutter="0"/>
      <w:pgNumType w:start="3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6A0F3" w14:textId="77777777" w:rsidR="008534D4" w:rsidRDefault="008534D4" w:rsidP="00205F35">
      <w:pPr>
        <w:spacing w:after="0" w:line="240" w:lineRule="auto"/>
      </w:pPr>
      <w:r>
        <w:separator/>
      </w:r>
    </w:p>
  </w:endnote>
  <w:endnote w:type="continuationSeparator" w:id="0">
    <w:p w14:paraId="7BB5C4C1" w14:textId="77777777" w:rsidR="008534D4" w:rsidRDefault="008534D4" w:rsidP="0020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26924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ACA6F" w14:textId="261C9655" w:rsidR="00205F35" w:rsidRDefault="00205F3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D34E8F" w14:textId="77777777" w:rsidR="00205F35" w:rsidRDefault="00205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D1C76F" w14:textId="77777777" w:rsidR="008534D4" w:rsidRDefault="008534D4" w:rsidP="00205F35">
      <w:pPr>
        <w:spacing w:after="0" w:line="240" w:lineRule="auto"/>
      </w:pPr>
      <w:r>
        <w:separator/>
      </w:r>
    </w:p>
  </w:footnote>
  <w:footnote w:type="continuationSeparator" w:id="0">
    <w:p w14:paraId="253809BA" w14:textId="77777777" w:rsidR="008534D4" w:rsidRDefault="008534D4" w:rsidP="00205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4C32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659E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zK0MDEyNjE3MzJW0lEKTi0uzszPAykwqQUAQroObCwAAAA="/>
  </w:docVars>
  <w:rsids>
    <w:rsidRoot w:val="008B4ECC"/>
    <w:rsid w:val="00205F35"/>
    <w:rsid w:val="00665D44"/>
    <w:rsid w:val="008534D4"/>
    <w:rsid w:val="008B4ECC"/>
    <w:rsid w:val="00A64FB9"/>
    <w:rsid w:val="00B139A4"/>
    <w:rsid w:val="00C604B6"/>
    <w:rsid w:val="00F24ED3"/>
    <w:rsid w:val="00FC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74FFE"/>
  <w15:chartTrackingRefBased/>
  <w15:docId w15:val="{B4E68D27-DB8D-44EE-8AA6-9CCAF20D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ECC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B4EC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04B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24E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0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F35"/>
  </w:style>
  <w:style w:type="paragraph" w:styleId="Footer">
    <w:name w:val="footer"/>
    <w:basedOn w:val="Normal"/>
    <w:link w:val="Foot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lectric_power_trans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988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4</cp:revision>
  <dcterms:created xsi:type="dcterms:W3CDTF">2020-04-12T10:49:00Z</dcterms:created>
  <dcterms:modified xsi:type="dcterms:W3CDTF">2020-04-16T11:08:00Z</dcterms:modified>
</cp:coreProperties>
</file>